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7C7D" w:rsidRPr="002A0A0F" w:rsidRDefault="00AC225E">
      <w:pPr>
        <w:rPr>
          <w:rFonts w:ascii="Times New Roman" w:hAnsi="Times New Roman" w:cs="Times New Roman"/>
          <w:b/>
          <w:sz w:val="24"/>
        </w:rPr>
      </w:pPr>
      <w:r w:rsidRPr="002A0A0F">
        <w:rPr>
          <w:rFonts w:ascii="Times New Roman" w:hAnsi="Times New Roman" w:cs="Times New Roman"/>
          <w:b/>
          <w:sz w:val="24"/>
        </w:rPr>
        <w:t>Članak 45</w:t>
      </w:r>
      <w:bookmarkStart w:id="0" w:name="_GoBack"/>
      <w:bookmarkEnd w:id="0"/>
    </w:p>
    <w:p w:rsidR="00AC225E" w:rsidRPr="00AC225E" w:rsidRDefault="00AC225E" w:rsidP="00AC225E">
      <w:p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C225E">
        <w:rPr>
          <w:rFonts w:ascii="Times New Roman" w:eastAsia="Calibri" w:hAnsi="Times New Roman" w:cs="Times New Roman"/>
          <w:b/>
          <w:sz w:val="24"/>
          <w:szCs w:val="24"/>
        </w:rPr>
        <w:t>Tumačenje broj 42/23 od 8. prosinca 2023.g.</w:t>
      </w:r>
    </w:p>
    <w:p w:rsidR="00AC225E" w:rsidRPr="00AC225E" w:rsidRDefault="00AC225E" w:rsidP="00AC225E">
      <w:pPr>
        <w:suppressAutoHyphens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AC225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ukladno članku 45. stavku 4. Kolektivnog ugovora, na zahtjev radnika poslodavac je obvezan iz plaće radnika obustavljati sindikalnu članarinu, a druge obveze radnika podmirivati sukladno odredbama važećih propisa. </w:t>
      </w:r>
    </w:p>
    <w:p w:rsidR="00AC225E" w:rsidRPr="00AC225E" w:rsidRDefault="00AC225E" w:rsidP="00AC225E">
      <w:pPr>
        <w:suppressAutoHyphens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r-HR"/>
        </w:rPr>
      </w:pPr>
      <w:r w:rsidRPr="00AC225E">
        <w:rPr>
          <w:rFonts w:ascii="Times New Roman" w:eastAsia="Times New Roman" w:hAnsi="Times New Roman" w:cs="Times New Roman"/>
          <w:sz w:val="24"/>
          <w:szCs w:val="24"/>
          <w:lang w:eastAsia="hr-HR"/>
        </w:rPr>
        <w:t>Tragom navedenog, poslodavac je dužan na zahtjev radnika iz plaće radnika obustavljati sindikalnu članarinu, a sukladno odredbama važećih posebnih propisa (tj. ako su zadovoljeni uvjeti propisani odredbama posebnih propisa) podmirivati druge obveze. U smislu navedenog pod drugim obvezama podrazumijeva se uplata:</w:t>
      </w:r>
      <w:r w:rsidRPr="00AC225E">
        <w:rPr>
          <w:rFonts w:ascii="Times New Roman" w:eastAsia="Calibri" w:hAnsi="Times New Roman" w:cs="Times New Roman"/>
          <w:color w:val="231F20"/>
          <w:kern w:val="2"/>
          <w:shd w:val="clear" w:color="auto" w:fill="FFFFFF"/>
          <w14:ligatures w14:val="standardContextual"/>
        </w:rPr>
        <w:t xml:space="preserve"> </w:t>
      </w:r>
      <w:r w:rsidRPr="00AC225E">
        <w:rPr>
          <w:rFonts w:ascii="Times New Roman" w:eastAsia="Calibri" w:hAnsi="Times New Roman" w:cs="Times New Roman"/>
          <w:color w:val="231F20"/>
          <w:kern w:val="2"/>
          <w:sz w:val="24"/>
          <w:szCs w:val="24"/>
          <w:shd w:val="clear" w:color="auto" w:fill="FFFFFF"/>
          <w14:ligatures w14:val="standardContextual"/>
        </w:rPr>
        <w:t>obustave kredita uvjetovanog administrativnom zabranom, zakonskog uzdržavanja, obustave temeljem pogodnosti koje je sindikat ugovorio za svoje članove, odnosno obustave odobrenog iznosa zajma iz kase/blagajne uzajamne pomoći i sl.</w:t>
      </w:r>
    </w:p>
    <w:p w:rsidR="00AC225E" w:rsidRPr="00AC225E" w:rsidRDefault="00AC225E">
      <w:pPr>
        <w:rPr>
          <w:rFonts w:ascii="Times New Roman" w:hAnsi="Times New Roman" w:cs="Times New Roman"/>
        </w:rPr>
      </w:pPr>
    </w:p>
    <w:sectPr w:rsidR="00AC225E" w:rsidRPr="00AC22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zNDA0tTA0NDY0MLJQ0lEKTi0uzszPAykwrAUAVQI6tCwAAAA="/>
  </w:docVars>
  <w:rsids>
    <w:rsidRoot w:val="00AC225E"/>
    <w:rsid w:val="002A0A0F"/>
    <w:rsid w:val="002C2108"/>
    <w:rsid w:val="00827C7D"/>
    <w:rsid w:val="00AC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048540"/>
  <w15:chartTrackingRefBased/>
  <w15:docId w15:val="{B986C5AA-3875-4939-8E39-EA983703F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5</Characters>
  <Application>Microsoft Office Word</Application>
  <DocSecurity>0</DocSecurity>
  <Lines>5</Lines>
  <Paragraphs>1</Paragraphs>
  <ScaleCrop>false</ScaleCrop>
  <Company>Grad Zagreb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ar Hokman</dc:creator>
  <cp:keywords/>
  <dc:description/>
  <cp:lastModifiedBy>Petar Hokman</cp:lastModifiedBy>
  <cp:revision>2</cp:revision>
  <dcterms:created xsi:type="dcterms:W3CDTF">2024-02-06T10:49:00Z</dcterms:created>
  <dcterms:modified xsi:type="dcterms:W3CDTF">2024-02-06T10:52:00Z</dcterms:modified>
</cp:coreProperties>
</file>